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0991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kub Domaradz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ciej Osuch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